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289FAA0" w14:textId="77777777" w:rsidR="004A6C80" w:rsidRPr="00E762C7" w:rsidRDefault="00F3158D">
      <w:pPr>
        <w:pStyle w:val="FirstParagraph"/>
        <w:rPr>
          <w:rFonts w:ascii="Times New Roman" w:hAnsi="Times New Roman" w:cs="Times New Roman"/>
        </w:rPr>
      </w:pPr>
      <w:r w:rsidRPr="00E762C7">
        <w:rPr>
          <w:rFonts w:ascii="Times New Roman" w:hAnsi="Times New Roman" w:cs="Times New Roman"/>
        </w:rPr>
        <w:t>To the Editor,</w:t>
      </w:r>
    </w:p>
    <w:p w14:paraId="4260A9B6" w14:textId="77777777" w:rsidR="004A6C80" w:rsidRPr="00E762C7" w:rsidRDefault="00F3158D">
      <w:pPr>
        <w:pStyle w:val="BodyText"/>
        <w:rPr>
          <w:rFonts w:ascii="Times New Roman" w:hAnsi="Times New Roman" w:cs="Times New Roman"/>
        </w:rPr>
      </w:pPr>
      <w:r w:rsidRPr="00E762C7">
        <w:rPr>
          <w:rFonts w:ascii="Times New Roman" w:hAnsi="Times New Roman" w:cs="Times New Roman"/>
        </w:rPr>
        <w:t>I hope you will consider the attached manuscript, titled “Metagenomic sequencing of soil cores shows taxonomic partitioning of root placement by depth in a prairie plant community,” for publication in New Phytologist as a Full Paper.</w:t>
      </w:r>
    </w:p>
    <w:p w14:paraId="115B7FF0" w14:textId="77777777" w:rsidR="004A6C80" w:rsidRPr="00E762C7" w:rsidRDefault="00F3158D">
      <w:pPr>
        <w:pStyle w:val="BodyText"/>
        <w:rPr>
          <w:rFonts w:ascii="Times New Roman" w:hAnsi="Times New Roman" w:cs="Times New Roman"/>
        </w:rPr>
      </w:pPr>
      <w:r w:rsidRPr="00E762C7">
        <w:rPr>
          <w:rFonts w:ascii="Times New Roman" w:hAnsi="Times New Roman" w:cs="Times New Roman"/>
        </w:rPr>
        <w:t>This work uses a next-generation sequencing strategy, metagenomic barcoding of the ITS2 spacer of ribosomal genes, to identify each plant species present at varying depths in mixed root samples from a prairie restoration. Root identification has traditiona</w:t>
      </w:r>
      <w:r w:rsidRPr="00E762C7">
        <w:rPr>
          <w:rFonts w:ascii="Times New Roman" w:hAnsi="Times New Roman" w:cs="Times New Roman"/>
        </w:rPr>
        <w:t xml:space="preserve">lly required prohibitive numbers of DNA extractions from individual root segments, tedious and error-prone identification from physical root characteristics, or highly destructive methods such as trenching of sampling sites in order to trace roots back to </w:t>
      </w:r>
      <w:r w:rsidRPr="00E762C7">
        <w:rPr>
          <w:rFonts w:ascii="Times New Roman" w:hAnsi="Times New Roman" w:cs="Times New Roman"/>
        </w:rPr>
        <w:t>the plant crown. To move beyond these methods and obtain high coverage of the species present in hundreds of samples at once, our metabarcoding approach uses microfluidic technology (i.e., Fluidigm’s Access Array) to rapidly produce high-quality PCR barcod</w:t>
      </w:r>
      <w:r w:rsidRPr="00E762C7">
        <w:rPr>
          <w:rFonts w:ascii="Times New Roman" w:hAnsi="Times New Roman" w:cs="Times New Roman"/>
        </w:rPr>
        <w:t>ed tags that can then be sequenced using the latest platform of choice (at the time of our study, Illumina’s MiSeq V3) and processed using tools designed for metagenomic analyses (Pandaseq, VSEARCH), thus opening the door to rapid and highly repeatable cha</w:t>
      </w:r>
      <w:r w:rsidRPr="00E762C7">
        <w:rPr>
          <w:rFonts w:ascii="Times New Roman" w:hAnsi="Times New Roman" w:cs="Times New Roman"/>
        </w:rPr>
        <w:t>racterization of root species present in diverse plant communities. We have used it to identify apparent taxonomic partitioning by depth, with grasses dominant above ground and in the deep soil, but shallow soil layers dominated by forb roots.</w:t>
      </w:r>
      <w:bookmarkStart w:id="0" w:name="_GoBack"/>
      <w:bookmarkEnd w:id="0"/>
    </w:p>
    <w:p w14:paraId="7E47E556" w14:textId="77777777" w:rsidR="004A6C80" w:rsidRPr="00E762C7" w:rsidRDefault="00F3158D">
      <w:pPr>
        <w:numPr>
          <w:ilvl w:val="0"/>
          <w:numId w:val="3"/>
        </w:numPr>
        <w:rPr>
          <w:rFonts w:ascii="Times New Roman" w:hAnsi="Times New Roman" w:cs="Times New Roman"/>
        </w:rPr>
      </w:pPr>
      <w:r w:rsidRPr="00E762C7">
        <w:rPr>
          <w:rFonts w:ascii="Times New Roman" w:hAnsi="Times New Roman" w:cs="Times New Roman"/>
        </w:rPr>
        <w:t>The work add</w:t>
      </w:r>
      <w:r w:rsidRPr="00E762C7">
        <w:rPr>
          <w:rFonts w:ascii="Times New Roman" w:hAnsi="Times New Roman" w:cs="Times New Roman"/>
        </w:rPr>
        <w:t>resses the following questions: How do plant species in a managed prairie restoration arrange themselves in the soil profile? Is the observed arrangement consistent with taxonomic partitioning of niche space, especially across depths?</w:t>
      </w:r>
    </w:p>
    <w:p w14:paraId="27361B91" w14:textId="77777777" w:rsidR="004A6C80" w:rsidRPr="00E762C7" w:rsidRDefault="00F3158D">
      <w:pPr>
        <w:numPr>
          <w:ilvl w:val="0"/>
          <w:numId w:val="3"/>
        </w:numPr>
        <w:rPr>
          <w:rFonts w:ascii="Times New Roman" w:hAnsi="Times New Roman" w:cs="Times New Roman"/>
        </w:rPr>
      </w:pPr>
      <w:r w:rsidRPr="00E762C7">
        <w:rPr>
          <w:rFonts w:ascii="Times New Roman" w:hAnsi="Times New Roman" w:cs="Times New Roman"/>
        </w:rPr>
        <w:t>The work advances our</w:t>
      </w:r>
      <w:r w:rsidRPr="00E762C7">
        <w:rPr>
          <w:rFonts w:ascii="Times New Roman" w:hAnsi="Times New Roman" w:cs="Times New Roman"/>
        </w:rPr>
        <w:t xml:space="preserve"> current understanding of plant science: We demonstrate consistent soil exploration strategies within functional groups and predictable consequences of interactions between roots of different taxa. By allowing confident identification of species without ph</w:t>
      </w:r>
      <w:r w:rsidRPr="00E762C7">
        <w:rPr>
          <w:rFonts w:ascii="Times New Roman" w:hAnsi="Times New Roman" w:cs="Times New Roman"/>
        </w:rPr>
        <w:t>ysically separating individual root segments or tracing roots to their crowns, we open the possibility of much finer-grained hypothesis tests about root interactions.</w:t>
      </w:r>
    </w:p>
    <w:p w14:paraId="61CC3EF3" w14:textId="77777777" w:rsidR="004A6C80" w:rsidRPr="00E762C7" w:rsidRDefault="00F3158D">
      <w:pPr>
        <w:numPr>
          <w:ilvl w:val="0"/>
          <w:numId w:val="3"/>
        </w:numPr>
        <w:rPr>
          <w:rFonts w:ascii="Times New Roman" w:hAnsi="Times New Roman" w:cs="Times New Roman"/>
        </w:rPr>
      </w:pPr>
      <w:r w:rsidRPr="00E762C7">
        <w:rPr>
          <w:rFonts w:ascii="Times New Roman" w:hAnsi="Times New Roman" w:cs="Times New Roman"/>
        </w:rPr>
        <w:t>The work is important and timely: It exploits recent advances in environmental sequencing</w:t>
      </w:r>
      <w:r w:rsidRPr="00E762C7">
        <w:rPr>
          <w:rFonts w:ascii="Times New Roman" w:hAnsi="Times New Roman" w:cs="Times New Roman"/>
        </w:rPr>
        <w:t xml:space="preserve"> and bioinformatics technologies to test niche partitioning hypotheses at previously infeasible scales. We use the method to evaluate how the spatial arrangement of species affects an ecosystem’s potential to sequester carbon, a topic of current interest f</w:t>
      </w:r>
      <w:r w:rsidRPr="00E762C7">
        <w:rPr>
          <w:rFonts w:ascii="Times New Roman" w:hAnsi="Times New Roman" w:cs="Times New Roman"/>
        </w:rPr>
        <w:t>or climate and ecological restoration policies.</w:t>
      </w:r>
    </w:p>
    <w:p w14:paraId="7397CFBC" w14:textId="77777777" w:rsidR="004A6C80" w:rsidRPr="00E762C7" w:rsidRDefault="00F3158D">
      <w:pPr>
        <w:pStyle w:val="FirstParagraph"/>
        <w:rPr>
          <w:rFonts w:ascii="Times New Roman" w:hAnsi="Times New Roman" w:cs="Times New Roman"/>
        </w:rPr>
      </w:pPr>
      <w:r w:rsidRPr="00E762C7">
        <w:rPr>
          <w:rFonts w:ascii="Times New Roman" w:hAnsi="Times New Roman" w:cs="Times New Roman"/>
        </w:rPr>
        <w:t>Best wishes,</w:t>
      </w:r>
    </w:p>
    <w:p w14:paraId="220948DF" w14:textId="77777777" w:rsidR="004A6C80" w:rsidRPr="00E762C7" w:rsidRDefault="00F3158D">
      <w:pPr>
        <w:pStyle w:val="BodyText"/>
        <w:rPr>
          <w:rFonts w:ascii="Times New Roman" w:hAnsi="Times New Roman" w:cs="Times New Roman"/>
        </w:rPr>
      </w:pPr>
      <w:r w:rsidRPr="00E762C7">
        <w:rPr>
          <w:rFonts w:ascii="Times New Roman" w:hAnsi="Times New Roman" w:cs="Times New Roman"/>
        </w:rPr>
        <w:t>Evan</w:t>
      </w:r>
    </w:p>
    <w:sectPr w:rsidR="004A6C80" w:rsidRPr="00E762C7">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9294821" w14:textId="77777777" w:rsidR="00000000" w:rsidRDefault="00F3158D">
      <w:pPr>
        <w:spacing w:after="0"/>
      </w:pPr>
      <w:r>
        <w:separator/>
      </w:r>
    </w:p>
  </w:endnote>
  <w:endnote w:type="continuationSeparator" w:id="0">
    <w:p w14:paraId="37C44449" w14:textId="77777777" w:rsidR="00000000" w:rsidRDefault="00F3158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93D6A4D" w14:textId="77777777" w:rsidR="004A6C80" w:rsidRDefault="00F3158D">
      <w:r>
        <w:separator/>
      </w:r>
    </w:p>
  </w:footnote>
  <w:footnote w:type="continuationSeparator" w:id="0">
    <w:p w14:paraId="13B7E5C2" w14:textId="77777777" w:rsidR="004A6C80" w:rsidRDefault="00F3158D">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F27878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52481399"/>
    <w:multiLevelType w:val="multilevel"/>
    <w:tmpl w:val="46301E4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04CC2E9"/>
    <w:multiLevelType w:val="multilevel"/>
    <w:tmpl w:val="CD5027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A6C80"/>
    <w:rsid w:val="004E29B3"/>
    <w:rsid w:val="00590D07"/>
    <w:rsid w:val="00784D58"/>
    <w:rsid w:val="008D6863"/>
    <w:rsid w:val="00B86B75"/>
    <w:rsid w:val="00BC48D5"/>
    <w:rsid w:val="00C36279"/>
    <w:rsid w:val="00E315A3"/>
    <w:rsid w:val="00E762C7"/>
    <w:rsid w:val="00F3158D"/>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07C8EB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90</Words>
  <Characters>2229</Characters>
  <Application>Microsoft Macintosh Word</Application>
  <DocSecurity>0</DocSecurity>
  <Lines>18</Lines>
  <Paragraphs>5</Paragraphs>
  <ScaleCrop>false</ScaleCrop>
  <Company>University of Illinois</Company>
  <LinksUpToDate>false</LinksUpToDate>
  <CharactersWithSpaces>261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ris  Black</dc:creator>
  <cp:lastModifiedBy>Chris  Black</cp:lastModifiedBy>
  <cp:revision>2</cp:revision>
  <dcterms:created xsi:type="dcterms:W3CDTF">2017-01-05T18:42:00Z</dcterms:created>
  <dcterms:modified xsi:type="dcterms:W3CDTF">2017-01-05T18:42:00Z</dcterms:modified>
</cp:coreProperties>
</file>